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าตรฐาน IEEEIEEEAuthenticationData Link Layerวิศวกรไฟฟ้าและวิศวกรอิเล็กทรอนิกส์AuthenticationData Link LayerIEEE 802.2Data Link Layerสถาบันวิศวกรรมไฟฟ้าและวิศวกรรมอิเล็กทรอนิกส์นานาชา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9-20T01:44:19Z</dcterms:created>
  <dcterms:modified xsi:type="dcterms:W3CDTF">2023-09-20T01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กันยายน 2566 เวลา 07.31 น.</vt:lpwstr>
  </property>
  <property fmtid="{D5CDD505-2E9C-101B-9397-08002B2CF9AE}" pid="3" name="subtitle">
    <vt:lpwstr/>
  </property>
</Properties>
</file>